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1ED1" w:rsidRDefault="00DA3200" w:rsidP="009C1ED1">
      <w:pPr>
        <w:jc w:val="center"/>
      </w:pPr>
      <w:r>
        <w:t xml:space="preserve">HARDIN COUNTY </w:t>
      </w:r>
      <w:r w:rsidR="009C1ED1">
        <w:t xml:space="preserve">BOARD OF EDUCATION </w:t>
      </w:r>
    </w:p>
    <w:p w:rsidR="009C1ED1" w:rsidRDefault="009C1ED1" w:rsidP="009C1ED1">
      <w:pPr>
        <w:jc w:val="center"/>
      </w:pPr>
      <w:r>
        <w:t>CERTIFIED CONTINUING CONT</w:t>
      </w:r>
      <w:r w:rsidR="00DA3200">
        <w:t>RACTS TO BE ISSUED FOR THE 2025-</w:t>
      </w:r>
      <w:r>
        <w:t>2026 SCHOOL YEAR</w:t>
      </w:r>
    </w:p>
    <w:p w:rsidR="009C1ED1" w:rsidRDefault="009C1ED1" w:rsidP="009C1ED1">
      <w:pPr>
        <w:spacing w:after="0" w:line="240" w:lineRule="auto"/>
        <w:rPr>
          <w:rFonts w:ascii="Calibri" w:eastAsia="Times New Roman" w:hAnsi="Calibri" w:cs="Times New Roman"/>
          <w:color w:val="000000"/>
          <w:sz w:val="20"/>
          <w:szCs w:val="20"/>
        </w:rPr>
        <w:sectPr w:rsidR="009C1ED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2780" w:type="dxa"/>
        <w:tblLook w:val="04A0" w:firstRow="1" w:lastRow="0" w:firstColumn="1" w:lastColumn="0" w:noHBand="0" w:noVBand="1"/>
      </w:tblPr>
      <w:tblGrid>
        <w:gridCol w:w="1380"/>
        <w:gridCol w:w="1400"/>
      </w:tblGrid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ANDERSON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HOPE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ARCILLA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ANDREA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BAKER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JACINTA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BARBEE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HERYL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BARNETT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LACHEL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BATISTONI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OSALIE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BENSON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ESSHECKA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BOOK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DANIEL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BRISTOL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ERIC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BROWN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ALICIA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BUCKLES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BRANDI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ALHOUN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ALEXIS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ATES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BRITTANY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ENTERS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DAVID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OMPTON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KAREN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DAY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KIMBERLY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DENSON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HAILEE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DOBBS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OLLIN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ELLIS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ALEIA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ERIZER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OURTNEY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FERGUSON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ASSIE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FLICKINGER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TYLER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GAGE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AITLIN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GEER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AUSTIN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GILL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HEMEKA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GLASS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BRANDI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GRANGER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TRACY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GREENE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HRISTOPHER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GROSE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BARBARA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HARTSHORN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ALYSSA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HATFIELD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LARISSA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HINTON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LAUREN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HORNBACK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JUSTIN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HORNBECK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WHITNEY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HOWARD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ANDALL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HUNT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TRACI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ISAACS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HANNAH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KAZAROVICH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ARCIE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KISSELBAUGH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ADISON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KRAL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ANNE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LANGFORD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OURTNEY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LANGOSKI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ACHEL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CDANIELS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LATANYA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EADE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HELLY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OORE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HARITY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ALL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KRISTEN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EVITT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JULIE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OYES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ALLYSON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PETTY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TASHA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PHELPS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JOYANNA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AMIREZ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ERICA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EED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KATIE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IGGS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ELISSA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IORDAN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ACKENZIE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OBINSON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JAMES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ODRIGUEZ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KATHERIN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OSSELL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BRITTANY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ANDERS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ARI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AULTON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TEPHEN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CHWARTZ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IRANDA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HARP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ATTHEW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IMS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PAMELA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MITH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BRITTANY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QUIRES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ERIKA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THOMAS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DEMOND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THOMAS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WHITNEY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THOMAS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LAUREN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THOMPSON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PAUL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TINGLE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WILLIAM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TOMES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JONATHAN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TROUSDALE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LARISSA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TROUTMAN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JADE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VALES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ACHEL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WAITS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AMY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WILLIAMS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HRISTEN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WILLINGHAM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BREANNA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WILSON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TRACY</w:t>
            </w:r>
          </w:p>
        </w:tc>
      </w:tr>
      <w:tr w:rsidR="009C1ED1" w:rsidRPr="009C1ED1" w:rsidTr="009C1ED1">
        <w:trPr>
          <w:trHeight w:val="301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WOODSON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C1ED1" w:rsidRPr="009C1ED1" w:rsidRDefault="009C1ED1" w:rsidP="009C1E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9C1ED1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OBERT</w:t>
            </w:r>
          </w:p>
        </w:tc>
      </w:tr>
    </w:tbl>
    <w:p w:rsidR="009C1ED1" w:rsidRDefault="009C1ED1">
      <w:pPr>
        <w:sectPr w:rsidR="009C1ED1" w:rsidSect="009C1ED1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bookmarkStart w:id="0" w:name="_GoBack"/>
      <w:bookmarkEnd w:id="0"/>
    </w:p>
    <w:p w:rsidR="00E148DB" w:rsidRDefault="00E148DB"/>
    <w:sectPr w:rsidR="00E148DB" w:rsidSect="009C1ED1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S3sDAwMDa1tDAwszBX0lEKTi0uzszPAykwrAUA1zbdoCwAAAA="/>
  </w:docVars>
  <w:rsids>
    <w:rsidRoot w:val="009C1ED1"/>
    <w:rsid w:val="009C1ED1"/>
    <w:rsid w:val="00DA3200"/>
    <w:rsid w:val="00E14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79C62B"/>
  <w15:chartTrackingRefBased/>
  <w15:docId w15:val="{A4C55D81-3758-4AF2-872C-E969CB29EC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1E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06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2</Words>
  <Characters>1165</Characters>
  <Application>Microsoft Office Word</Application>
  <DocSecurity>0</DocSecurity>
  <Lines>194</Lines>
  <Paragraphs>1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son, Lisa</dc:creator>
  <cp:keywords/>
  <dc:description/>
  <cp:lastModifiedBy>Pawley, Kaycie</cp:lastModifiedBy>
  <cp:revision>2</cp:revision>
  <dcterms:created xsi:type="dcterms:W3CDTF">2025-05-15T13:08:00Z</dcterms:created>
  <dcterms:modified xsi:type="dcterms:W3CDTF">2025-05-15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c25194-9a69-4359-8798-a61999b82bc7</vt:lpwstr>
  </property>
</Properties>
</file>